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Surgeon position at your esteemed institution in France, Paris. As a highly skilled and dedicated surgeon with over [X years] of experience in [specific surgical field, e.g., general surgery, orthopedic surgery, etc.], I am eager to contribute my expertise to the vibrant medical community of Paris. My passion for surgical excellence, combined with a deep respect for the cultural and professional standards of France's healthcare system, makes me an ideal candidate for this role.</w:t>
      </w:r>
    </w:p>
    <w:bookmarkStart w:id="20" w:name="professional-background-and-expertise"/>
    <w:p>
      <w:pPr>
        <w:pStyle w:val="Heading2"/>
      </w:pPr>
      <w:r>
        <w:t xml:space="preserve">Professional Background and Expertise</w:t>
      </w:r>
    </w:p>
    <w:p>
      <w:pPr>
        <w:pStyle w:val="FirstParagraph"/>
      </w:pPr>
      <w:r>
        <w:t xml:space="preserve">Throughout my career as a Surgeon, I have consistently prioritized patient-centered care, technical precision, and innovation in surgical procedures. My training at [Name of Medical School or Residency Program] equipped me with a strong foundation in both classical and cutting-edge surgical techniques. Over the years, I have honed my skills in [list specific procedures or specialties, e.g., laparoscopic surgery, trauma care, cardiothoracic surgery], while maintaining a commitment to continuous learning and professional growth.</w:t>
      </w:r>
    </w:p>
    <w:p>
      <w:pPr>
        <w:pStyle w:val="BodyText"/>
      </w:pPr>
      <w:r>
        <w:t xml:space="preserve">One of my core strengths as a Surgeon is my ability to work collaboratively within multidisciplinary teams. In Paris, where the healthcare system emphasizes interdisciplinary cooperation, I am confident that my experience in coordinating with anesthesiologists, nurses, and other specialists will align seamlessly with your institution’s values. My time at [Previous Hospital or Institution] allowed me to lead complex surgical cases and mentor junior residents, further refining my leadership and decision-making abilities under pressure.</w:t>
      </w:r>
    </w:p>
    <w:bookmarkEnd w:id="20"/>
    <w:bookmarkStart w:id="21" w:name="Xee459e4e0d965168034967749bba844c2060c6c"/>
    <w:p>
      <w:pPr>
        <w:pStyle w:val="Heading2"/>
      </w:pPr>
      <w:r>
        <w:t xml:space="preserve">Why France Paris? A Commitment to Excellence</w:t>
      </w:r>
    </w:p>
    <w:p>
      <w:pPr>
        <w:pStyle w:val="FirstParagraph"/>
      </w:pPr>
      <w:r>
        <w:t xml:space="preserve">France Paris is a city renowned for its world-class medical facilities, research advancements, and rich cultural heritage. As a Surgeon, I am particularly drawn to the opportunity to work in such a dynamic environment where innovation meets tradition. The French healthcare system’s emphasis on accessibility, quality care, and patient dignity resonates deeply with my own professional philosophy.</w:t>
      </w:r>
    </w:p>
    <w:p>
      <w:pPr>
        <w:pStyle w:val="BodyText"/>
      </w:pPr>
      <w:r>
        <w:t xml:space="preserve">Paris is home to some of the most prestigious hospitals and research centers in Europe, such as [Name of Hospitals or Research Institutions]. I am eager to contribute to the ongoing advancements in surgical science at these institutions. Additionally, the city’s cosmopolitan atmosphere and diverse patient population offer a unique platform for a Surgeon to expand their expertise and adaptability. My goal is to not only deliver exceptional clinical outcomes but also to engage with the local community through outreach programs and medical education initiatives.</w:t>
      </w:r>
    </w:p>
    <w:bookmarkEnd w:id="21"/>
    <w:bookmarkStart w:id="22" w:name="adaptability-and-cultural-integration"/>
    <w:p>
      <w:pPr>
        <w:pStyle w:val="Heading2"/>
      </w:pPr>
      <w:r>
        <w:t xml:space="preserve">Adaptability and Cultural Integration</w:t>
      </w:r>
    </w:p>
    <w:p>
      <w:pPr>
        <w:pStyle w:val="FirstParagraph"/>
      </w:pPr>
      <w:r>
        <w:t xml:space="preserve">As an international Surgeon, I have had the privilege of working in diverse cultural settings, which has prepared me to thrive in the multicultural environment of Paris. I am fluent in [languages spoken, e.g., English, French], which allows me to communicate effectively with patients and colleagues. My understanding of French healthcare protocols and my respect for the country’s meticulous approach to medical practice will enable me to integrate quickly into your team.</w:t>
      </w:r>
    </w:p>
    <w:p>
      <w:pPr>
        <w:pStyle w:val="BodyText"/>
      </w:pPr>
      <w:r>
        <w:t xml:space="preserve">France’s healthcare system is known for its rigorous standards and patient-centric focus. I have studied the nuances of this system, including the role of public health policies and the emphasis on preventive care. This knowledge, combined with my hands-on experience, ensures that I can contribute to maintaining the high level of excellence expected in Parisian hospitals.</w:t>
      </w:r>
    </w:p>
    <w:bookmarkEnd w:id="22"/>
    <w:bookmarkStart w:id="23" w:name="personal-values-and-professional-goals"/>
    <w:p>
      <w:pPr>
        <w:pStyle w:val="Heading2"/>
      </w:pPr>
      <w:r>
        <w:t xml:space="preserve">Personal Values and Professional Goals</w:t>
      </w:r>
    </w:p>
    <w:p>
      <w:pPr>
        <w:pStyle w:val="FirstParagraph"/>
      </w:pPr>
      <w:r>
        <w:t xml:space="preserve">As a Surgeon, I believe that every operation is an opportunity to make a lasting impact on a patient’s life. My personal mission is to combine technical mastery with empathy, ensuring that patients feel supported at every stage of their care. In Paris, I aim to join an institution where these values are not just preached but practiced daily.</w:t>
      </w:r>
    </w:p>
    <w:p>
      <w:pPr>
        <w:pStyle w:val="BodyText"/>
      </w:pPr>
      <w:r>
        <w:t xml:space="preserve">My professional goals align closely with the vision of your organization. I am particularly interested in [specific area of interest, e.g., minimally invasive surgery, surgical research, or community health initiatives]. I am confident that my dedication to advancing surgical techniques and improving patient outcomes will contribute meaningfully to your mission.</w:t>
      </w:r>
    </w:p>
    <w:bookmarkEnd w:id="23"/>
    <w:bookmarkStart w:id="24" w:name="conclusion"/>
    <w:p>
      <w:pPr>
        <w:pStyle w:val="Heading2"/>
      </w:pPr>
      <w:r>
        <w:t xml:space="preserve">Conclusion</w:t>
      </w:r>
    </w:p>
    <w:p>
      <w:pPr>
        <w:pStyle w:val="FirstParagraph"/>
      </w:pPr>
      <w:r>
        <w:t xml:space="preserve">In conclusion, I am excited about the possibility of joining your team as a Surgeon in France Paris. My extensive experience, cultural adaptability, and passion for surgical innovation position me to make a significant contribution to your institution. I would be honored to discuss how my skills and vision align with the needs of your hospital.</w:t>
      </w:r>
    </w:p>
    <w:p>
      <w:pPr>
        <w:pStyle w:val="BodyText"/>
      </w:pPr>
      <w:r>
        <w:t xml:space="preserve">Please find my resume attached for your review. I look forward to the opportunity to further discuss how I can support your mission of excellence in patient care and medical innovation in Paris.</w:t>
      </w:r>
    </w:p>
    <w:p>
      <w:pPr>
        <w:pStyle w:val="BodyText"/>
      </w:pPr>
      <w:r>
        <w:t xml:space="preserve">Sincerely,</w:t>
      </w:r>
    </w:p>
    <w:p>
      <w:pPr>
        <w:pStyle w:val="BodyText"/>
      </w:pPr>
      <w:r>
        <w:t xml:space="preserve">[Your Full Name]</w:t>
      </w:r>
      <w:r>
        <w:br/>
      </w:r>
      <w:r>
        <w:t xml:space="preserve">[Your Contact Information: Email, Phone Number]</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France Paris</dc:title>
  <dc:creator/>
  <cp:keywords/>
  <dcterms:created xsi:type="dcterms:W3CDTF">2025-12-10T07:53:52Z</dcterms:created>
  <dcterms:modified xsi:type="dcterms:W3CDTF">2025-12-10T07:53:52Z</dcterms:modified>
</cp:coreProperties>
</file>

<file path=docProps/custom.xml><?xml version="1.0" encoding="utf-8"?>
<Properties xmlns="http://schemas.openxmlformats.org/officeDocument/2006/custom-properties" xmlns:vt="http://schemas.openxmlformats.org/officeDocument/2006/docPropsVTypes"/>
</file>